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1E97" w:rsidRPr="00E548C5" w:rsidRDefault="003C3686">
      <w:pPr>
        <w:rPr>
          <w:rFonts w:cs="Arial"/>
          <w:b/>
          <w:sz w:val="48"/>
          <w:szCs w:val="48"/>
        </w:rPr>
      </w:pPr>
      <w:bookmarkStart w:id="0" w:name="_GoBack"/>
      <w:bookmarkEnd w:id="0"/>
      <w:r>
        <w:rPr>
          <w:rFonts w:cs="Arial"/>
          <w:b/>
          <w:noProof/>
          <w:sz w:val="48"/>
          <w:szCs w:val="48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6" type="#_x0000_t32" style="position:absolute;margin-left:2.25pt;margin-top:25.5pt;width:471pt;height:0;z-index:251658240" o:connectortype="straight" strokecolor="#548dd4 [1951]" strokeweight="3pt">
            <v:shadow type="perspective" color="#205867 [1608]" opacity=".5" offset="1pt" offset2="-1pt"/>
          </v:shape>
        </w:pict>
      </w:r>
      <w:r w:rsidR="006B1EF6" w:rsidRPr="00E548C5">
        <w:rPr>
          <w:rFonts w:cs="Arial"/>
          <w:b/>
          <w:sz w:val="48"/>
          <w:szCs w:val="48"/>
        </w:rPr>
        <w:t>V</w:t>
      </w:r>
      <w:r w:rsidR="00E548C5">
        <w:rPr>
          <w:rFonts w:cs="Arial"/>
          <w:b/>
          <w:sz w:val="48"/>
          <w:szCs w:val="48"/>
        </w:rPr>
        <w:t>IVEK KHAJURIA</w:t>
      </w:r>
    </w:p>
    <w:p w:rsidR="005C4A45" w:rsidRPr="00E5131B" w:rsidRDefault="002A7C97" w:rsidP="00E548C5">
      <w:pPr>
        <w:spacing w:after="0"/>
        <w:jc w:val="right"/>
        <w:rPr>
          <w:sz w:val="18"/>
          <w:szCs w:val="18"/>
        </w:rPr>
      </w:pPr>
      <w:r>
        <w:rPr>
          <w:sz w:val="18"/>
          <w:szCs w:val="18"/>
        </w:rPr>
        <w:t xml:space="preserve">301 First St. </w:t>
      </w:r>
      <w:proofErr w:type="spellStart"/>
      <w:r>
        <w:rPr>
          <w:sz w:val="18"/>
          <w:szCs w:val="18"/>
        </w:rPr>
        <w:t>Waters</w:t>
      </w:r>
      <w:proofErr w:type="spellEnd"/>
      <w:r>
        <w:rPr>
          <w:sz w:val="18"/>
          <w:szCs w:val="18"/>
        </w:rPr>
        <w:t xml:space="preserve"> Edge Apt#220</w:t>
      </w:r>
      <w:r w:rsidR="005C4A45" w:rsidRPr="00E5131B">
        <w:rPr>
          <w:sz w:val="18"/>
          <w:szCs w:val="18"/>
        </w:rPr>
        <w:t>, Harrison, New Jersey – 07029</w:t>
      </w:r>
    </w:p>
    <w:p w:rsidR="005C4A45" w:rsidRPr="00E5131B" w:rsidRDefault="003C3686" w:rsidP="005C4A45">
      <w:pPr>
        <w:spacing w:after="0"/>
        <w:jc w:val="right"/>
        <w:rPr>
          <w:sz w:val="18"/>
          <w:szCs w:val="18"/>
        </w:rPr>
      </w:pPr>
      <w:hyperlink r:id="rId4" w:history="1">
        <w:r w:rsidR="00E548C5" w:rsidRPr="00E5131B">
          <w:rPr>
            <w:rStyle w:val="Hyperlink"/>
            <w:sz w:val="18"/>
            <w:szCs w:val="18"/>
          </w:rPr>
          <w:t>vivek.khajuria@rutgers.edu</w:t>
        </w:r>
      </w:hyperlink>
      <w:r w:rsidR="00E548C5" w:rsidRPr="00E5131B">
        <w:rPr>
          <w:sz w:val="18"/>
          <w:szCs w:val="18"/>
        </w:rPr>
        <w:t xml:space="preserve">   |   +1 862-235-0695</w:t>
      </w:r>
    </w:p>
    <w:p w:rsidR="00E548C5" w:rsidRDefault="00E548C5" w:rsidP="005C4A45">
      <w:pPr>
        <w:spacing w:after="0"/>
        <w:jc w:val="right"/>
        <w:rPr>
          <w:b/>
          <w:sz w:val="16"/>
          <w:szCs w:val="16"/>
        </w:rPr>
      </w:pPr>
    </w:p>
    <w:p w:rsidR="00E548C5" w:rsidRDefault="00E548C5" w:rsidP="00E548C5">
      <w:pPr>
        <w:spacing w:after="0"/>
      </w:pPr>
    </w:p>
    <w:p w:rsidR="00E548C5" w:rsidRDefault="002F031B" w:rsidP="00E548C5">
      <w:pPr>
        <w:spacing w:after="0"/>
      </w:pPr>
      <w:r>
        <w:t>Dear Sir/Ma’am,</w:t>
      </w:r>
    </w:p>
    <w:p w:rsidR="002D3E38" w:rsidRDefault="002D3E38" w:rsidP="00E548C5">
      <w:pPr>
        <w:spacing w:after="0"/>
      </w:pPr>
    </w:p>
    <w:p w:rsidR="002A7C97" w:rsidRDefault="002A7C97" w:rsidP="002A7C97">
      <w:r>
        <w:t xml:space="preserve">My name is Vivek Khajuria and I work for </w:t>
      </w:r>
      <w:proofErr w:type="spellStart"/>
      <w:r>
        <w:t>BlackRock</w:t>
      </w:r>
      <w:proofErr w:type="spellEnd"/>
      <w:r>
        <w:t xml:space="preserve"> as a Machine Learning/NLP Researcher. My role in </w:t>
      </w:r>
      <w:proofErr w:type="spellStart"/>
      <w:r>
        <w:t>BlackRock</w:t>
      </w:r>
      <w:proofErr w:type="spellEnd"/>
      <w:r>
        <w:t xml:space="preserve"> is to build Deep Learning based solutions to various NLP problems. I am reaching out to you regarding a </w:t>
      </w:r>
      <w:r w:rsidR="008E6B8E" w:rsidRPr="008E6B8E">
        <w:t>Software Engineer, Machine Learning</w:t>
      </w:r>
      <w:r>
        <w:t xml:space="preserve"> position at </w:t>
      </w:r>
      <w:r w:rsidR="008E6B8E">
        <w:t>Cortical</w:t>
      </w:r>
      <w:r>
        <w:t>.</w:t>
      </w:r>
    </w:p>
    <w:p w:rsidR="002A7C97" w:rsidRDefault="002A7C97" w:rsidP="002A7C97">
      <w:r>
        <w:t xml:space="preserve">I did my Masters in Quantitative Finance at Rutgers Business School. During my Masters, I majorly focused on statistical learning and explored various machine learning techniques to solve NLP related tasks. Under the guidance of the Global Head of Liquidity Research at Bloomberg, I worked on generating sentiment signals from real-time financial news data. Currently at </w:t>
      </w:r>
      <w:proofErr w:type="spellStart"/>
      <w:r>
        <w:t>BlackRock</w:t>
      </w:r>
      <w:proofErr w:type="spellEnd"/>
      <w:r>
        <w:t>, I have implemented deep learning based algorithms to understand and generate natural language to accurately predict previously unexplained financial events.</w:t>
      </w:r>
    </w:p>
    <w:p w:rsidR="00E548C5" w:rsidRDefault="002A7C97" w:rsidP="002A7C97">
      <w:r>
        <w:t xml:space="preserve">I strongly believe that this position at </w:t>
      </w:r>
      <w:r w:rsidR="008E6B8E" w:rsidRPr="008E6B8E">
        <w:t>Cortical</w:t>
      </w:r>
      <w:r>
        <w:t xml:space="preserve"> would leverage the skills and knowledge that I have learnt through my past experience. I would be grateful for the opportunity to learn more about the role and understand how I can contribute to the company's success. I have attached my resume for your reference.</w:t>
      </w:r>
    </w:p>
    <w:p w:rsidR="00E548C5" w:rsidRDefault="00E548C5" w:rsidP="00E548C5">
      <w:pPr>
        <w:spacing w:after="0"/>
      </w:pPr>
      <w:r>
        <w:t xml:space="preserve">Sincerely, </w:t>
      </w:r>
    </w:p>
    <w:p w:rsidR="005B511B" w:rsidRDefault="00E548C5" w:rsidP="00E548C5">
      <w:pPr>
        <w:spacing w:after="0"/>
      </w:pPr>
      <w:r>
        <w:t>Vivek Khajuria</w:t>
      </w:r>
    </w:p>
    <w:p w:rsidR="00E548C5" w:rsidRPr="00E548C5" w:rsidRDefault="00E548C5" w:rsidP="00E548C5">
      <w:pPr>
        <w:spacing w:after="0"/>
      </w:pPr>
      <w:r>
        <w:t>Enclosure</w:t>
      </w:r>
    </w:p>
    <w:sectPr w:rsidR="00E548C5" w:rsidRPr="00E548C5" w:rsidSect="005A5B5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bQ0MzM3MrU0MjA3MLJU0lEKTi0uzszPAykwqgUA/eKKyiwAAAA="/>
  </w:docVars>
  <w:rsids>
    <w:rsidRoot w:val="00A669D3"/>
    <w:rsid w:val="000175FA"/>
    <w:rsid w:val="00072B59"/>
    <w:rsid w:val="000A4E46"/>
    <w:rsid w:val="000F12FE"/>
    <w:rsid w:val="001009FD"/>
    <w:rsid w:val="001100E2"/>
    <w:rsid w:val="001B7BF1"/>
    <w:rsid w:val="002A7C97"/>
    <w:rsid w:val="002D3E38"/>
    <w:rsid w:val="002F031B"/>
    <w:rsid w:val="003B69BC"/>
    <w:rsid w:val="003C3686"/>
    <w:rsid w:val="003D1D4D"/>
    <w:rsid w:val="00441C06"/>
    <w:rsid w:val="005A5B59"/>
    <w:rsid w:val="005B511B"/>
    <w:rsid w:val="005C0E0E"/>
    <w:rsid w:val="005C4A45"/>
    <w:rsid w:val="00613348"/>
    <w:rsid w:val="00641E97"/>
    <w:rsid w:val="006B1EF6"/>
    <w:rsid w:val="0071210A"/>
    <w:rsid w:val="00795452"/>
    <w:rsid w:val="00885F90"/>
    <w:rsid w:val="008E6B8E"/>
    <w:rsid w:val="009A6A1D"/>
    <w:rsid w:val="00A669D3"/>
    <w:rsid w:val="00B11D5A"/>
    <w:rsid w:val="00B436BA"/>
    <w:rsid w:val="00BB2944"/>
    <w:rsid w:val="00BC7946"/>
    <w:rsid w:val="00C570C6"/>
    <w:rsid w:val="00D17D93"/>
    <w:rsid w:val="00D57607"/>
    <w:rsid w:val="00DF3B68"/>
    <w:rsid w:val="00E04FA2"/>
    <w:rsid w:val="00E158A2"/>
    <w:rsid w:val="00E5131B"/>
    <w:rsid w:val="00E548C5"/>
    <w:rsid w:val="00FB1800"/>
    <w:rsid w:val="00FE64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  <o:rules v:ext="edit">
        <o:r id="V:Rule1" type="connector" idref="#_x0000_s1026"/>
      </o:rules>
    </o:shapelayout>
  </w:shapeDefaults>
  <w:decimalSymbol w:val="."/>
  <w:listSeparator w:val=","/>
  <w15:docId w15:val="{E7A39962-FED8-405B-8DD1-46A8619977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A5B5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548C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82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0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9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4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65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vivek.khajuria@rutgers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8</TotalTime>
  <Pages>1</Pages>
  <Words>202</Words>
  <Characters>115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ew Jersey Institute of Technology</Company>
  <LinksUpToDate>false</LinksUpToDate>
  <CharactersWithSpaces>13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vek Khajuria</dc:creator>
  <cp:lastModifiedBy>Vivek Khajuria</cp:lastModifiedBy>
  <cp:revision>28</cp:revision>
  <dcterms:created xsi:type="dcterms:W3CDTF">2015-11-03T04:44:00Z</dcterms:created>
  <dcterms:modified xsi:type="dcterms:W3CDTF">2017-06-15T02:38:00Z</dcterms:modified>
</cp:coreProperties>
</file>